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899" w:type="dxa"/>
        <w:jc w:val="center"/>
        <w:tblLook w:val="04A0" w:firstRow="1" w:lastRow="0" w:firstColumn="1" w:lastColumn="0" w:noHBand="0" w:noVBand="1"/>
      </w:tblPr>
      <w:tblGrid>
        <w:gridCol w:w="3560"/>
        <w:gridCol w:w="3902"/>
        <w:gridCol w:w="3437"/>
      </w:tblGrid>
      <w:tr w:rsidR="00E5243C" w:rsidRPr="00561EA5" w14:paraId="769C8C60" w14:textId="77777777" w:rsidTr="00A5168D">
        <w:trPr>
          <w:trHeight w:val="12496"/>
          <w:jc w:val="center"/>
        </w:trPr>
        <w:tc>
          <w:tcPr>
            <w:tcW w:w="3560" w:type="dxa"/>
          </w:tcPr>
          <w:p w14:paraId="39B7DC05"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bCs/>
                <w:sz w:val="16"/>
                <w:szCs w:val="16"/>
                <w:u w:val="single"/>
              </w:rPr>
              <w:t>HOW WE MAY USE AND DISCLOSE HEALTH INFORMATION:</w:t>
            </w:r>
            <w:r w:rsidRPr="00A5168D">
              <w:rPr>
                <w:rFonts w:ascii="Arial Narrow" w:hAnsi="Arial Narrow" w:cs="Angsana New"/>
                <w:sz w:val="16"/>
                <w:szCs w:val="16"/>
              </w:rPr>
              <w:t xml:space="preserve"> Described as follows are the ways we may use and disclose health information that identifies you (Health </w:t>
            </w:r>
            <w:r w:rsidR="00911755" w:rsidRPr="00A5168D">
              <w:rPr>
                <w:rFonts w:ascii="Arial Narrow" w:hAnsi="Arial Narrow" w:cs="Angsana New"/>
                <w:sz w:val="16"/>
                <w:szCs w:val="16"/>
              </w:rPr>
              <w:t>i</w:t>
            </w:r>
            <w:r w:rsidRPr="00A5168D">
              <w:rPr>
                <w:rFonts w:ascii="Arial Narrow" w:hAnsi="Arial Narrow" w:cs="Angsana New"/>
                <w:sz w:val="16"/>
                <w:szCs w:val="16"/>
              </w:rPr>
              <w:t xml:space="preserve">nformation). Except for the following purposes, we will use and disclose Health Information only with your written permission. You may revoke such permission at any time by writing to our practice. </w:t>
            </w:r>
          </w:p>
          <w:p w14:paraId="5D80771E" w14:textId="77777777" w:rsidR="000527F0" w:rsidRPr="00A5168D" w:rsidRDefault="000527F0" w:rsidP="000527F0">
            <w:pPr>
              <w:rPr>
                <w:rFonts w:ascii="Arial Narrow" w:hAnsi="Arial Narrow" w:cs="Angsana New"/>
                <w:b/>
                <w:i/>
                <w:sz w:val="16"/>
                <w:szCs w:val="16"/>
              </w:rPr>
            </w:pPr>
            <w:r w:rsidRPr="00A5168D">
              <w:rPr>
                <w:rFonts w:ascii="Arial Narrow" w:hAnsi="Arial Narrow" w:cs="Angsana New"/>
                <w:b/>
                <w:i/>
                <w:sz w:val="16"/>
                <w:szCs w:val="16"/>
              </w:rPr>
              <w:t>Treatment:</w:t>
            </w:r>
          </w:p>
          <w:p w14:paraId="2466A8CB"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sz w:val="16"/>
                <w:szCs w:val="16"/>
              </w:rPr>
              <w:t>We may use and disclose Health Information for your treatment and to provide you with treatment-related health care services. For example, we may disclose Health Information to doctors, nurses, technicians, or other personnel, including people outside our office, who are involved in your medical care and need the information to provide you with medical care.</w:t>
            </w:r>
          </w:p>
          <w:p w14:paraId="116646FF" w14:textId="77777777" w:rsidR="000527F0" w:rsidRPr="00A5168D" w:rsidRDefault="000527F0" w:rsidP="000527F0">
            <w:pPr>
              <w:rPr>
                <w:rFonts w:ascii="Arial Narrow" w:hAnsi="Arial Narrow" w:cs="Angsana New"/>
                <w:b/>
                <w:i/>
                <w:sz w:val="16"/>
                <w:szCs w:val="16"/>
              </w:rPr>
            </w:pPr>
            <w:r w:rsidRPr="00A5168D">
              <w:rPr>
                <w:rFonts w:ascii="Arial Narrow" w:hAnsi="Arial Narrow" w:cs="Angsana New"/>
                <w:b/>
                <w:i/>
                <w:sz w:val="16"/>
                <w:szCs w:val="16"/>
              </w:rPr>
              <w:t>Payment:</w:t>
            </w:r>
          </w:p>
          <w:p w14:paraId="1BBE508C"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sz w:val="16"/>
                <w:szCs w:val="16"/>
              </w:rPr>
              <w:t>We may use and disclose Health Information so that we or others may bill and receive payment from you, an insurance company, or a third party for the treatment and services you received. For example, we may give your health plan information so that they will pay for your treatment.</w:t>
            </w:r>
          </w:p>
          <w:p w14:paraId="6F24CF44" w14:textId="77777777" w:rsidR="000527F0" w:rsidRPr="00A5168D" w:rsidRDefault="000527F0" w:rsidP="000527F0">
            <w:pPr>
              <w:rPr>
                <w:rFonts w:ascii="Arial Narrow" w:hAnsi="Arial Narrow" w:cs="Angsana New"/>
                <w:b/>
                <w:i/>
                <w:sz w:val="16"/>
                <w:szCs w:val="16"/>
              </w:rPr>
            </w:pPr>
            <w:r w:rsidRPr="00A5168D">
              <w:rPr>
                <w:rFonts w:ascii="Arial Narrow" w:hAnsi="Arial Narrow" w:cs="Angsana New"/>
                <w:b/>
                <w:i/>
                <w:sz w:val="16"/>
                <w:szCs w:val="16"/>
              </w:rPr>
              <w:t>Healthcare Operations:</w:t>
            </w:r>
          </w:p>
          <w:p w14:paraId="72305DAF"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sz w:val="16"/>
                <w:szCs w:val="16"/>
              </w:rPr>
              <w:t xml:space="preserve">We may use and disclose Health Information for health care operation purposes. These uses and disclosures are necessary to make sure that </w:t>
            </w:r>
            <w:proofErr w:type="gramStart"/>
            <w:r w:rsidRPr="00A5168D">
              <w:rPr>
                <w:rFonts w:ascii="Arial Narrow" w:hAnsi="Arial Narrow" w:cs="Angsana New"/>
                <w:sz w:val="16"/>
                <w:szCs w:val="16"/>
              </w:rPr>
              <w:t>all of</w:t>
            </w:r>
            <w:proofErr w:type="gramEnd"/>
            <w:r w:rsidRPr="00A5168D">
              <w:rPr>
                <w:rFonts w:ascii="Arial Narrow" w:hAnsi="Arial Narrow" w:cs="Angsana New"/>
                <w:sz w:val="16"/>
                <w:szCs w:val="16"/>
              </w:rPr>
              <w:t xml:space="preserve"> our patients receive quality care and to operate and manage our office. For example, we may use and disclose information to make sure the </w:t>
            </w:r>
            <w:r w:rsidR="00D57215">
              <w:rPr>
                <w:rFonts w:ascii="Arial Narrow" w:hAnsi="Arial Narrow" w:cs="Angsana New"/>
                <w:sz w:val="16"/>
                <w:szCs w:val="16"/>
              </w:rPr>
              <w:t>medical</w:t>
            </w:r>
            <w:r w:rsidRPr="00A5168D">
              <w:rPr>
                <w:rFonts w:ascii="Arial Narrow" w:hAnsi="Arial Narrow" w:cs="Angsana New"/>
                <w:sz w:val="16"/>
                <w:szCs w:val="16"/>
              </w:rPr>
              <w:t xml:space="preserve"> care you receive is of the highest quality. We also may share information with other entities that have a relationship with you (for example, your health plan) for their health care operation activities.</w:t>
            </w:r>
          </w:p>
          <w:p w14:paraId="4486F7B0"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Appointment Reminders, Treatment Alternatives and Health Related Benefits and Services.</w:t>
            </w:r>
            <w:r w:rsidRPr="00A5168D">
              <w:rPr>
                <w:rFonts w:ascii="Arial Narrow" w:hAnsi="Arial Narrow" w:cs="Angsana New"/>
                <w:sz w:val="16"/>
                <w:szCs w:val="16"/>
              </w:rPr>
              <w:t xml:space="preserve"> We may use and disclose Health Information to contact you and to remind you that you have an appointment with us. We also may use and disclose Health Information to tell you about treatment alternatives or health-related benefits and services that may be of interest to you.</w:t>
            </w:r>
          </w:p>
          <w:p w14:paraId="08D8F12F"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Individuals Involved in Your Care or Payment for Your Care.</w:t>
            </w:r>
            <w:r w:rsidRPr="00A5168D">
              <w:rPr>
                <w:rFonts w:ascii="Arial Narrow" w:hAnsi="Arial Narrow" w:cs="Angsana New"/>
                <w:sz w:val="16"/>
                <w:szCs w:val="16"/>
              </w:rPr>
              <w:t xml:space="preserve"> When appropriate, we may share Health Information with a person who is involved in your medical care or payment for your care, such as your family or a close friend. We also may notify your family about your location or general condition or disclose such information to an entity assisting in a disaster relief effort.</w:t>
            </w:r>
          </w:p>
          <w:p w14:paraId="05A94E2D"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Research.</w:t>
            </w:r>
            <w:r w:rsidRPr="00A5168D">
              <w:rPr>
                <w:rFonts w:ascii="Arial Narrow" w:hAnsi="Arial Narrow" w:cs="Angsana New"/>
                <w:sz w:val="16"/>
                <w:szCs w:val="16"/>
              </w:rPr>
              <w:t xml:space="preserve"> Under certain circumstances, we may use and disclose Health Information for research. For example, a research project may involve comparing the health of patients who received one treatment to those who received another, for the same condition. Before we use or disclose Health Information for research, the project will go through a special approval process. Even without special approval, we may permit researchers to look at records to help them identify patients who may be included in their research project or for other similar purposes, </w:t>
            </w:r>
            <w:proofErr w:type="gramStart"/>
            <w:r w:rsidRPr="00A5168D">
              <w:rPr>
                <w:rFonts w:ascii="Arial Narrow" w:hAnsi="Arial Narrow" w:cs="Angsana New"/>
                <w:sz w:val="16"/>
                <w:szCs w:val="16"/>
              </w:rPr>
              <w:t>as long as</w:t>
            </w:r>
            <w:proofErr w:type="gramEnd"/>
            <w:r w:rsidRPr="00A5168D">
              <w:rPr>
                <w:rFonts w:ascii="Arial Narrow" w:hAnsi="Arial Narrow" w:cs="Angsana New"/>
                <w:sz w:val="16"/>
                <w:szCs w:val="16"/>
              </w:rPr>
              <w:t xml:space="preserve"> they do not remove or take a copy of any Health Information.</w:t>
            </w:r>
          </w:p>
          <w:p w14:paraId="4B28CD5E" w14:textId="77777777" w:rsidR="0022652A" w:rsidRPr="00A5168D" w:rsidRDefault="0022652A" w:rsidP="000527F0">
            <w:pPr>
              <w:rPr>
                <w:rFonts w:ascii="Arial Narrow" w:hAnsi="Arial Narrow" w:cs="Angsana New"/>
                <w:sz w:val="16"/>
                <w:szCs w:val="16"/>
              </w:rPr>
            </w:pPr>
            <w:r w:rsidRPr="00A5168D">
              <w:rPr>
                <w:rFonts w:ascii="Arial Narrow" w:hAnsi="Arial Narrow" w:cs="Angsana New"/>
                <w:b/>
                <w:bCs/>
                <w:i/>
                <w:iCs/>
                <w:sz w:val="16"/>
                <w:szCs w:val="16"/>
              </w:rPr>
              <w:t>Fundraising Activities.</w:t>
            </w:r>
            <w:r w:rsidRPr="00A5168D">
              <w:rPr>
                <w:rFonts w:ascii="Arial Narrow" w:hAnsi="Arial Narrow" w:cs="Angsana New"/>
                <w:b/>
                <w:color w:val="17365D" w:themeColor="text2" w:themeShade="BF"/>
                <w:sz w:val="16"/>
                <w:szCs w:val="16"/>
              </w:rPr>
              <w:t xml:space="preserve">  </w:t>
            </w:r>
            <w:r w:rsidRPr="00A5168D">
              <w:rPr>
                <w:rFonts w:ascii="Arial Narrow" w:hAnsi="Arial Narrow" w:cs="Angsana New"/>
                <w:sz w:val="16"/>
                <w:szCs w:val="16"/>
              </w:rPr>
              <w:t xml:space="preserve">We may use or disclose your Protected Health Information, as necessary, </w:t>
            </w:r>
            <w:proofErr w:type="gramStart"/>
            <w:r w:rsidRPr="00A5168D">
              <w:rPr>
                <w:rFonts w:ascii="Arial Narrow" w:hAnsi="Arial Narrow" w:cs="Angsana New"/>
                <w:sz w:val="16"/>
                <w:szCs w:val="16"/>
              </w:rPr>
              <w:t>in order to</w:t>
            </w:r>
            <w:proofErr w:type="gramEnd"/>
            <w:r w:rsidRPr="00A5168D">
              <w:rPr>
                <w:rFonts w:ascii="Arial Narrow" w:hAnsi="Arial Narrow" w:cs="Angsana New"/>
                <w:sz w:val="16"/>
                <w:szCs w:val="16"/>
              </w:rPr>
              <w:t xml:space="preserve"> contact you for fundraising activities. You have the right to opt out of receiving fundraising communications.  (Optional) If you do not want to receive these materials, please submit a written request to the Privacy Officer.</w:t>
            </w:r>
          </w:p>
          <w:p w14:paraId="775B71C0" w14:textId="77777777" w:rsidR="005D56DA" w:rsidRDefault="005D56DA" w:rsidP="003F7C38">
            <w:pPr>
              <w:rPr>
                <w:rFonts w:ascii="Arial Narrow" w:hAnsi="Arial Narrow" w:cs="Angsana New"/>
                <w:b/>
                <w:bCs/>
                <w:sz w:val="16"/>
                <w:szCs w:val="16"/>
                <w:u w:val="single"/>
              </w:rPr>
            </w:pPr>
          </w:p>
          <w:p w14:paraId="0A27D474" w14:textId="77777777" w:rsidR="003F7C38" w:rsidRPr="00A5168D" w:rsidRDefault="003F7C38" w:rsidP="003F7C38">
            <w:pPr>
              <w:rPr>
                <w:rFonts w:ascii="Arial Narrow" w:hAnsi="Arial Narrow" w:cs="Angsana New"/>
                <w:b/>
                <w:sz w:val="16"/>
                <w:szCs w:val="16"/>
              </w:rPr>
            </w:pPr>
            <w:r w:rsidRPr="00A5168D">
              <w:rPr>
                <w:rFonts w:ascii="Arial Narrow" w:hAnsi="Arial Narrow" w:cs="Angsana New"/>
                <w:b/>
                <w:bCs/>
                <w:sz w:val="16"/>
                <w:szCs w:val="16"/>
                <w:u w:val="single"/>
              </w:rPr>
              <w:t>SPECIAL SITUATIONS:</w:t>
            </w:r>
          </w:p>
          <w:p w14:paraId="350E29CD" w14:textId="77777777" w:rsidR="003F7C38" w:rsidRPr="00A5168D" w:rsidRDefault="003F7C38" w:rsidP="003F7C38">
            <w:pPr>
              <w:rPr>
                <w:rFonts w:ascii="Arial Narrow" w:hAnsi="Arial Narrow" w:cs="Angsana New"/>
                <w:sz w:val="16"/>
                <w:szCs w:val="16"/>
              </w:rPr>
            </w:pPr>
            <w:r w:rsidRPr="00A5168D">
              <w:rPr>
                <w:rFonts w:ascii="Arial Narrow" w:hAnsi="Arial Narrow" w:cs="Angsana New"/>
                <w:b/>
                <w:i/>
                <w:sz w:val="16"/>
                <w:szCs w:val="16"/>
              </w:rPr>
              <w:t>As Required by Law</w:t>
            </w:r>
            <w:r w:rsidRPr="00A5168D">
              <w:rPr>
                <w:rFonts w:ascii="Arial Narrow" w:hAnsi="Arial Narrow" w:cs="Angsana New"/>
                <w:b/>
                <w:sz w:val="16"/>
                <w:szCs w:val="16"/>
              </w:rPr>
              <w:t>.</w:t>
            </w:r>
            <w:r w:rsidRPr="00A5168D">
              <w:rPr>
                <w:rFonts w:ascii="Arial Narrow" w:hAnsi="Arial Narrow" w:cs="Angsana New"/>
                <w:sz w:val="16"/>
                <w:szCs w:val="16"/>
              </w:rPr>
              <w:t xml:space="preserve"> We will disclose Health Information when required to do so by international, federal, state or local law.</w:t>
            </w:r>
          </w:p>
          <w:p w14:paraId="7B667822" w14:textId="77777777" w:rsidR="000527F0" w:rsidRPr="00A5168D" w:rsidRDefault="000527F0" w:rsidP="000527F0">
            <w:pPr>
              <w:rPr>
                <w:rFonts w:ascii="Arial Narrow" w:hAnsi="Arial Narrow" w:cs="Angsana New"/>
                <w:sz w:val="16"/>
                <w:szCs w:val="16"/>
              </w:rPr>
            </w:pPr>
          </w:p>
          <w:p w14:paraId="251BA850" w14:textId="77777777" w:rsidR="00E5243C" w:rsidRPr="00A5168D" w:rsidRDefault="00E5243C" w:rsidP="00D42DB6">
            <w:pPr>
              <w:rPr>
                <w:rFonts w:ascii="Arial Narrow" w:hAnsi="Arial Narrow" w:cs="Angsana New"/>
                <w:b/>
                <w:sz w:val="16"/>
                <w:szCs w:val="16"/>
              </w:rPr>
            </w:pPr>
          </w:p>
          <w:p w14:paraId="3114D78F" w14:textId="77777777" w:rsidR="00E5243C" w:rsidRPr="00A5168D" w:rsidRDefault="00E5243C" w:rsidP="00895C0B">
            <w:pPr>
              <w:jc w:val="center"/>
              <w:rPr>
                <w:rFonts w:ascii="Arial Narrow" w:hAnsi="Arial Narrow" w:cs="Angsana New"/>
                <w:b/>
                <w:sz w:val="16"/>
                <w:szCs w:val="16"/>
              </w:rPr>
            </w:pPr>
          </w:p>
        </w:tc>
        <w:tc>
          <w:tcPr>
            <w:tcW w:w="3902" w:type="dxa"/>
          </w:tcPr>
          <w:p w14:paraId="079E6244"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To Avert a Serious Threat to Health or Safety</w:t>
            </w:r>
            <w:r w:rsidRPr="00A5168D">
              <w:rPr>
                <w:rFonts w:ascii="Arial Narrow" w:hAnsi="Arial Narrow" w:cs="Angsana New"/>
                <w:sz w:val="16"/>
                <w:szCs w:val="16"/>
              </w:rPr>
              <w:t>. We may use and disclose Health Information when necessary to prevent a serious threat to your health and safety or the health and safety of the public or another person. Disclosures, however, will be made only to someone who may be able to help prevent the threat.</w:t>
            </w:r>
          </w:p>
          <w:p w14:paraId="622C91F5"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Business Associates</w:t>
            </w:r>
            <w:r w:rsidRPr="00A5168D">
              <w:rPr>
                <w:rFonts w:ascii="Arial Narrow" w:hAnsi="Arial Narrow" w:cs="Angsana New"/>
                <w:b/>
                <w:sz w:val="16"/>
                <w:szCs w:val="16"/>
              </w:rPr>
              <w:t>.</w:t>
            </w:r>
            <w:r w:rsidRPr="00A5168D">
              <w:rPr>
                <w:rFonts w:ascii="Arial Narrow" w:hAnsi="Arial Narrow" w:cs="Angsana New"/>
                <w:sz w:val="16"/>
                <w:szCs w:val="16"/>
              </w:rPr>
              <w:t xml:space="preserve"> We may disclose Health Information to our business associates that perform functions on our behalf or provide us with services if the information is necessary for such functions or services. For example, we may use another company to perform billing services on our behalf. </w:t>
            </w:r>
            <w:proofErr w:type="gramStart"/>
            <w:r w:rsidRPr="00A5168D">
              <w:rPr>
                <w:rFonts w:ascii="Arial Narrow" w:hAnsi="Arial Narrow" w:cs="Angsana New"/>
                <w:sz w:val="16"/>
                <w:szCs w:val="16"/>
              </w:rPr>
              <w:t>All of</w:t>
            </w:r>
            <w:proofErr w:type="gramEnd"/>
            <w:r w:rsidRPr="00A5168D">
              <w:rPr>
                <w:rFonts w:ascii="Arial Narrow" w:hAnsi="Arial Narrow" w:cs="Angsana New"/>
                <w:sz w:val="16"/>
                <w:szCs w:val="16"/>
              </w:rPr>
              <w:t xml:space="preserve"> our business associates are obligated to protect the privacy of your information and are not allowed to use or disclose any information other than as specified in our contract.</w:t>
            </w:r>
          </w:p>
          <w:p w14:paraId="62E85A3D" w14:textId="77777777" w:rsidR="00C05EF3" w:rsidRPr="00A5168D" w:rsidRDefault="00C05EF3" w:rsidP="000527F0">
            <w:pPr>
              <w:rPr>
                <w:rFonts w:ascii="Arial Narrow" w:hAnsi="Arial Narrow" w:cs="Angsana New"/>
                <w:sz w:val="16"/>
                <w:szCs w:val="16"/>
              </w:rPr>
            </w:pPr>
            <w:r w:rsidRPr="00A5168D">
              <w:rPr>
                <w:rFonts w:ascii="Arial Narrow" w:hAnsi="Arial Narrow" w:cs="Angsana New"/>
                <w:b/>
                <w:bCs/>
                <w:i/>
                <w:sz w:val="16"/>
                <w:szCs w:val="16"/>
              </w:rPr>
              <w:t>Data Breach Notification Purposes</w:t>
            </w:r>
            <w:r w:rsidRPr="00A5168D">
              <w:rPr>
                <w:rFonts w:ascii="Arial Narrow" w:hAnsi="Arial Narrow" w:cs="Angsana New"/>
                <w:b/>
                <w:bCs/>
                <w:sz w:val="16"/>
                <w:szCs w:val="16"/>
              </w:rPr>
              <w:t>.</w:t>
            </w:r>
            <w:r w:rsidRPr="00A5168D">
              <w:rPr>
                <w:rFonts w:ascii="Arial Narrow" w:hAnsi="Arial Narrow" w:cs="Angsana New"/>
                <w:sz w:val="16"/>
                <w:szCs w:val="16"/>
              </w:rPr>
              <w:t xml:space="preserve"> We may use your contact information to provide </w:t>
            </w:r>
            <w:proofErr w:type="gramStart"/>
            <w:r w:rsidRPr="00A5168D">
              <w:rPr>
                <w:rFonts w:ascii="Arial Narrow" w:hAnsi="Arial Narrow" w:cs="Angsana New"/>
                <w:sz w:val="16"/>
                <w:szCs w:val="16"/>
              </w:rPr>
              <w:t>legally-required</w:t>
            </w:r>
            <w:proofErr w:type="gramEnd"/>
            <w:r w:rsidRPr="00A5168D">
              <w:rPr>
                <w:rFonts w:ascii="Arial Narrow" w:hAnsi="Arial Narrow" w:cs="Angsana New"/>
                <w:sz w:val="16"/>
                <w:szCs w:val="16"/>
              </w:rPr>
              <w:t xml:space="preserve"> notices of unauthorized acquisition, access, or disclosure of your health information. We may send notice directly to you or provide notice to the sponsor of your plan through which you receive coverage.</w:t>
            </w:r>
          </w:p>
          <w:p w14:paraId="06DAC821"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bCs/>
                <w:i/>
                <w:iCs/>
                <w:sz w:val="16"/>
                <w:szCs w:val="16"/>
              </w:rPr>
              <w:t>Organ and Tissue Donation.</w:t>
            </w:r>
            <w:r w:rsidRPr="00A5168D">
              <w:rPr>
                <w:rFonts w:ascii="Arial Narrow" w:hAnsi="Arial Narrow" w:cs="Angsana New"/>
                <w:sz w:val="16"/>
                <w:szCs w:val="16"/>
              </w:rPr>
              <w:t xml:space="preserve"> If you are an organ donor, we may use or release Health Information to organizations that handle organ procurement or other entities engaged in procurement; banking or transportation of organs, eyes, or tissues to facilitate organ, eye or tissue donation; and transplantation.</w:t>
            </w:r>
          </w:p>
          <w:p w14:paraId="123C5808"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bCs/>
                <w:i/>
                <w:iCs/>
                <w:sz w:val="16"/>
                <w:szCs w:val="16"/>
              </w:rPr>
              <w:t>Military and Veterans.</w:t>
            </w:r>
            <w:r w:rsidRPr="00A5168D">
              <w:rPr>
                <w:rFonts w:ascii="Arial Narrow" w:hAnsi="Arial Narrow" w:cs="Angsana New"/>
                <w:sz w:val="16"/>
                <w:szCs w:val="16"/>
              </w:rPr>
              <w:t xml:space="preserve"> If you are a member of the armed forces, we may release Health Information as required by military command authorities. We also may release Health Information to the appropriate foreign military authority if you are a member of a foreign military.</w:t>
            </w:r>
          </w:p>
          <w:p w14:paraId="3009EDAB"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bCs/>
                <w:i/>
                <w:iCs/>
                <w:sz w:val="16"/>
                <w:szCs w:val="16"/>
              </w:rPr>
              <w:t>Workers' Compensation.</w:t>
            </w:r>
            <w:r w:rsidRPr="00A5168D">
              <w:rPr>
                <w:rFonts w:ascii="Arial Narrow" w:hAnsi="Arial Narrow" w:cs="Angsana New"/>
                <w:sz w:val="16"/>
                <w:szCs w:val="16"/>
              </w:rPr>
              <w:t xml:space="preserve"> We may release Health Information for workers' compensation or similar programs. These programs provide benefits for work-related injuries or illness.</w:t>
            </w:r>
          </w:p>
          <w:p w14:paraId="07EF8CE5"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bCs/>
                <w:i/>
                <w:iCs/>
                <w:sz w:val="16"/>
                <w:szCs w:val="16"/>
              </w:rPr>
              <w:t>Public Health Risks.</w:t>
            </w:r>
            <w:r w:rsidRPr="00A5168D">
              <w:rPr>
                <w:rFonts w:ascii="Arial Narrow" w:hAnsi="Arial Narrow" w:cs="Angsana New"/>
                <w:sz w:val="16"/>
                <w:szCs w:val="16"/>
              </w:rPr>
              <w:t xml:space="preserve"> We may disclose Health Information for public health activities. These activities generally include disclosures to prevent or control disease, injury or disability; report births and deaths; report child abuse or neglect; report reactions to medications or problems with products; notify people of recalls of products they may be using; a person who may have been exposed to a disease or may be at risk for contracting or spreading a disease or condition; and the appropriate government authority if we believe a patient has been the victim of abuse, neglect or domestic violence. We will only make this disclosure if you agree or when required or authorized by law.</w:t>
            </w:r>
          </w:p>
          <w:p w14:paraId="0BFCE385" w14:textId="77777777" w:rsidR="000D1A55" w:rsidRPr="00A5168D" w:rsidRDefault="000D1A55" w:rsidP="000527F0">
            <w:pPr>
              <w:rPr>
                <w:rFonts w:ascii="Arial Narrow" w:hAnsi="Arial Narrow" w:cs="Angsana New"/>
                <w:b/>
                <w:bCs/>
                <w:sz w:val="16"/>
                <w:szCs w:val="16"/>
                <w:u w:val="single"/>
              </w:rPr>
            </w:pPr>
          </w:p>
          <w:p w14:paraId="7FB10CE0"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bCs/>
                <w:sz w:val="16"/>
                <w:szCs w:val="16"/>
                <w:u w:val="single"/>
              </w:rPr>
              <w:t>YOUR RIGHTS:</w:t>
            </w:r>
          </w:p>
          <w:p w14:paraId="4647E9FB"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sz w:val="16"/>
                <w:szCs w:val="16"/>
              </w:rPr>
              <w:t>You have the following rights regarding Health Information we have about you:</w:t>
            </w:r>
          </w:p>
          <w:p w14:paraId="4FE81EB8" w14:textId="77777777" w:rsidR="000527F0" w:rsidRPr="00A5168D" w:rsidRDefault="003F7C38" w:rsidP="000527F0">
            <w:pPr>
              <w:rPr>
                <w:rFonts w:ascii="Arial Narrow" w:hAnsi="Arial Narrow" w:cs="Angsana New"/>
                <w:sz w:val="16"/>
                <w:szCs w:val="16"/>
              </w:rPr>
            </w:pPr>
            <w:r w:rsidRPr="00A5168D">
              <w:rPr>
                <w:rFonts w:ascii="Arial Narrow" w:hAnsi="Arial Narrow" w:cs="Angsana New"/>
                <w:b/>
                <w:bCs/>
                <w:i/>
                <w:sz w:val="16"/>
                <w:szCs w:val="16"/>
              </w:rPr>
              <w:t>Access to electronic records.</w:t>
            </w:r>
            <w:r w:rsidRPr="00A5168D">
              <w:rPr>
                <w:rFonts w:ascii="Arial Narrow" w:hAnsi="Arial Narrow" w:cs="Angsana New"/>
                <w:b/>
                <w:bCs/>
                <w:sz w:val="16"/>
                <w:szCs w:val="16"/>
              </w:rPr>
              <w:t xml:space="preserve"> </w:t>
            </w:r>
            <w:r w:rsidRPr="00A5168D">
              <w:rPr>
                <w:rFonts w:ascii="Arial Narrow" w:hAnsi="Arial Narrow" w:cs="Angsana New"/>
                <w:sz w:val="16"/>
                <w:szCs w:val="16"/>
              </w:rPr>
              <w:t xml:space="preserve">The </w:t>
            </w:r>
            <w:r w:rsidR="000A4189" w:rsidRPr="00A5168D">
              <w:rPr>
                <w:rFonts w:ascii="Arial Narrow" w:hAnsi="Arial Narrow" w:cs="Angsana New"/>
                <w:sz w:val="16"/>
                <w:szCs w:val="16"/>
              </w:rPr>
              <w:t xml:space="preserve">Health Information Technology for Economic and Clinical Health Act. </w:t>
            </w:r>
            <w:r w:rsidRPr="00A5168D">
              <w:rPr>
                <w:rFonts w:ascii="Arial Narrow" w:hAnsi="Arial Narrow" w:cs="Angsana New"/>
                <w:sz w:val="16"/>
                <w:szCs w:val="16"/>
              </w:rPr>
              <w:t xml:space="preserve">HITECH Act allows people to ask for </w:t>
            </w:r>
            <w:r w:rsidRPr="00A5168D">
              <w:rPr>
                <w:rFonts w:ascii="Arial Narrow" w:hAnsi="Arial Narrow" w:cs="Angsana New"/>
                <w:i/>
                <w:iCs/>
                <w:sz w:val="16"/>
                <w:szCs w:val="16"/>
              </w:rPr>
              <w:t xml:space="preserve">electronic </w:t>
            </w:r>
            <w:r w:rsidRPr="00A5168D">
              <w:rPr>
                <w:rFonts w:ascii="Arial Narrow" w:hAnsi="Arial Narrow" w:cs="Angsana New"/>
                <w:sz w:val="16"/>
                <w:szCs w:val="16"/>
              </w:rPr>
              <w:t xml:space="preserve">copies of their PHI contained in electronic health records or to request in writing or electronically that another person receive an electronic copy of these records. The final omnibus rules expand an individual’s right to access electronic records or to direct that they be sent to another person to include not only electronic health records but also any records in one or more designated record sets. If the individual requests an electronic copy, it must be provided in the format requested or in a mutually agreed-upon format. Covered entities may charge individuals for the cost of any electronic media (such as a USB flash drive) used to provide a copy of the electronic PHI. </w:t>
            </w:r>
          </w:p>
          <w:p w14:paraId="16EF5F33" w14:textId="77777777" w:rsidR="005D56DA" w:rsidRPr="00A5168D" w:rsidRDefault="000527F0" w:rsidP="005D56DA">
            <w:pPr>
              <w:rPr>
                <w:rFonts w:ascii="Arial Narrow" w:hAnsi="Arial Narrow" w:cs="Angsana New"/>
                <w:b/>
                <w:i/>
                <w:sz w:val="16"/>
                <w:szCs w:val="16"/>
              </w:rPr>
            </w:pPr>
            <w:r w:rsidRPr="00A5168D">
              <w:rPr>
                <w:rFonts w:ascii="Arial Narrow" w:hAnsi="Arial Narrow" w:cs="Angsana New"/>
                <w:b/>
                <w:bCs/>
                <w:i/>
                <w:iCs/>
                <w:sz w:val="16"/>
                <w:szCs w:val="16"/>
              </w:rPr>
              <w:t>Right to Inspect and Copy.</w:t>
            </w:r>
            <w:r w:rsidRPr="00A5168D">
              <w:rPr>
                <w:rFonts w:ascii="Arial Narrow" w:hAnsi="Arial Narrow" w:cs="Angsana New"/>
                <w:sz w:val="16"/>
                <w:szCs w:val="16"/>
              </w:rPr>
              <w:t xml:space="preserve"> You have a right to inspect and copy Health Information that may be used to make decisions about your car</w:t>
            </w:r>
            <w:r w:rsidR="00C05EF3" w:rsidRPr="00A5168D">
              <w:rPr>
                <w:rFonts w:ascii="Arial Narrow" w:hAnsi="Arial Narrow" w:cs="Angsana New"/>
                <w:sz w:val="16"/>
                <w:szCs w:val="16"/>
              </w:rPr>
              <w:t xml:space="preserve">e or payment for your care. </w:t>
            </w:r>
            <w:r w:rsidRPr="00A5168D">
              <w:rPr>
                <w:rFonts w:ascii="Arial Narrow" w:hAnsi="Arial Narrow" w:cs="Angsana New"/>
                <w:sz w:val="16"/>
                <w:szCs w:val="16"/>
              </w:rPr>
              <w:t xml:space="preserve"> </w:t>
            </w:r>
            <w:r w:rsidR="005D56DA" w:rsidRPr="00A5168D">
              <w:rPr>
                <w:rFonts w:ascii="Arial Narrow" w:hAnsi="Arial Narrow" w:cs="Angsana New"/>
                <w:sz w:val="16"/>
                <w:szCs w:val="16"/>
              </w:rPr>
              <w:t>This includes medical and billing records, other than psychotherapy notes. To inspect and copy this Health Information, you must make your request, in writing.</w:t>
            </w:r>
          </w:p>
          <w:p w14:paraId="7823DFA5" w14:textId="77777777" w:rsidR="000527F0" w:rsidRPr="00A5168D" w:rsidRDefault="000527F0" w:rsidP="000527F0">
            <w:pPr>
              <w:rPr>
                <w:rFonts w:ascii="Arial Narrow" w:hAnsi="Arial Narrow" w:cs="Angsana New"/>
                <w:sz w:val="16"/>
                <w:szCs w:val="16"/>
              </w:rPr>
            </w:pPr>
          </w:p>
          <w:p w14:paraId="1347BF05" w14:textId="77777777" w:rsidR="005F76DD" w:rsidRPr="00A5168D" w:rsidRDefault="005F76DD" w:rsidP="00BD219D">
            <w:pPr>
              <w:rPr>
                <w:rFonts w:ascii="Arial Narrow" w:hAnsi="Arial Narrow" w:cs="Angsana New"/>
                <w:b/>
                <w:sz w:val="16"/>
                <w:szCs w:val="16"/>
              </w:rPr>
            </w:pPr>
          </w:p>
        </w:tc>
        <w:tc>
          <w:tcPr>
            <w:tcW w:w="3437" w:type="dxa"/>
          </w:tcPr>
          <w:p w14:paraId="4277E2E1"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Right to Amend.</w:t>
            </w:r>
            <w:r w:rsidRPr="00A5168D">
              <w:rPr>
                <w:rFonts w:ascii="Arial Narrow" w:hAnsi="Arial Narrow" w:cs="Angsana New"/>
                <w:sz w:val="16"/>
                <w:szCs w:val="16"/>
              </w:rPr>
              <w:t xml:space="preserve"> If you feel that Health Information we have is incorrect or incomplete, you may ask us to amend the information. You have the right to request an amendment for as long as the information is kept by or for our office. To request an amendment, you must make your request, in writing.</w:t>
            </w:r>
          </w:p>
          <w:p w14:paraId="0C47B732"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Right to an Accounting of Disclosures.</w:t>
            </w:r>
            <w:r w:rsidRPr="00A5168D">
              <w:rPr>
                <w:rFonts w:ascii="Arial Narrow" w:hAnsi="Arial Narrow" w:cs="Angsana New"/>
                <w:sz w:val="16"/>
                <w:szCs w:val="16"/>
              </w:rPr>
              <w:t xml:space="preserve"> You have the right to request a list of certain disclosures we made of Health Information for purposes other than treatment, payment and health care operations or for which you provided written authorization. To</w:t>
            </w:r>
            <w:r w:rsidR="004B5F8F" w:rsidRPr="00A5168D">
              <w:rPr>
                <w:rFonts w:ascii="Arial Narrow" w:hAnsi="Arial Narrow" w:cs="Angsana New"/>
                <w:sz w:val="16"/>
                <w:szCs w:val="16"/>
              </w:rPr>
              <w:t xml:space="preserve"> </w:t>
            </w:r>
            <w:r w:rsidRPr="00A5168D">
              <w:rPr>
                <w:rFonts w:ascii="Arial Narrow" w:hAnsi="Arial Narrow" w:cs="Angsana New"/>
                <w:sz w:val="16"/>
                <w:szCs w:val="16"/>
              </w:rPr>
              <w:t>request an accounting of disclosures, you must make your request, in writing.</w:t>
            </w:r>
          </w:p>
          <w:p w14:paraId="364BAA65"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Right to Request Restrictions.</w:t>
            </w:r>
            <w:r w:rsidRPr="00A5168D">
              <w:rPr>
                <w:rFonts w:ascii="Arial Narrow" w:hAnsi="Arial Narrow" w:cs="Angsana New"/>
                <w:sz w:val="16"/>
                <w:szCs w:val="16"/>
              </w:rPr>
              <w:t xml:space="preserve"> You have the right to request a restriction or limitation on the Health Information we use or disclose for treatment, payment, or health care operations. You also have the right to request a limit on the Health Information we disclose to someone involved in your care or the payment for your care, like a family member or friend. For example, you could ask that we not share information about a particular diagnosis or treatment with your spouse. To request a restriction, you must</w:t>
            </w:r>
            <w:r w:rsidR="0064228D" w:rsidRPr="00A5168D">
              <w:rPr>
                <w:rFonts w:ascii="Arial Narrow" w:hAnsi="Arial Narrow" w:cs="Angsana New"/>
                <w:sz w:val="16"/>
                <w:szCs w:val="16"/>
              </w:rPr>
              <w:t xml:space="preserve"> make your request, in writing</w:t>
            </w:r>
            <w:r w:rsidRPr="00A5168D">
              <w:rPr>
                <w:rFonts w:ascii="Arial Narrow" w:hAnsi="Arial Narrow" w:cs="Angsana New"/>
                <w:sz w:val="16"/>
                <w:szCs w:val="16"/>
              </w:rPr>
              <w:t xml:space="preserve">. </w:t>
            </w:r>
          </w:p>
          <w:p w14:paraId="0FD4A522"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We are not required to agree to your request.</w:t>
            </w:r>
            <w:r w:rsidRPr="00A5168D">
              <w:rPr>
                <w:rFonts w:ascii="Arial Narrow" w:hAnsi="Arial Narrow" w:cs="Angsana New"/>
                <w:sz w:val="16"/>
                <w:szCs w:val="16"/>
              </w:rPr>
              <w:t xml:space="preserve"> If we agree, we will comply with your request unless the information is needed to provide you with emergency treatment.</w:t>
            </w:r>
          </w:p>
          <w:p w14:paraId="6BCFC4EB"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 xml:space="preserve">Right to Request Confidential </w:t>
            </w:r>
            <w:r w:rsidR="00551335" w:rsidRPr="00A5168D">
              <w:rPr>
                <w:rFonts w:ascii="Arial Narrow" w:hAnsi="Arial Narrow" w:cs="Angsana New"/>
                <w:b/>
                <w:i/>
                <w:sz w:val="16"/>
                <w:szCs w:val="16"/>
              </w:rPr>
              <w:t>c</w:t>
            </w:r>
            <w:r w:rsidRPr="00A5168D">
              <w:rPr>
                <w:rFonts w:ascii="Arial Narrow" w:hAnsi="Arial Narrow" w:cs="Angsana New"/>
                <w:b/>
                <w:i/>
                <w:sz w:val="16"/>
                <w:szCs w:val="16"/>
              </w:rPr>
              <w:t>ommunication.</w:t>
            </w:r>
            <w:r w:rsidRPr="00A5168D">
              <w:rPr>
                <w:rFonts w:ascii="Arial Narrow" w:hAnsi="Arial Narrow" w:cs="Angsana New"/>
                <w:sz w:val="16"/>
                <w:szCs w:val="16"/>
              </w:rPr>
              <w:t xml:space="preserve"> You have the right to request that we communicate with you about medical matters in a certain way or at a certain location. For example, you can ask that we only contact you by mail or at work. To request confidential communication, you must</w:t>
            </w:r>
            <w:r w:rsidR="0064228D" w:rsidRPr="00A5168D">
              <w:rPr>
                <w:rFonts w:ascii="Arial Narrow" w:hAnsi="Arial Narrow" w:cs="Angsana New"/>
                <w:sz w:val="16"/>
                <w:szCs w:val="16"/>
              </w:rPr>
              <w:t xml:space="preserve"> make your request, in writing</w:t>
            </w:r>
            <w:r w:rsidRPr="00A5168D">
              <w:rPr>
                <w:rFonts w:ascii="Arial Narrow" w:hAnsi="Arial Narrow" w:cs="Angsana New"/>
                <w:sz w:val="16"/>
                <w:szCs w:val="16"/>
              </w:rPr>
              <w:t>. Your request must specify how or where you wish to be contacted. We will accommodate reasonable requests.</w:t>
            </w:r>
          </w:p>
          <w:p w14:paraId="1CC254B9"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b/>
                <w:i/>
                <w:sz w:val="16"/>
                <w:szCs w:val="16"/>
              </w:rPr>
              <w:t>Right to a Paper Copy of This Notice.</w:t>
            </w:r>
            <w:r w:rsidRPr="00A5168D">
              <w:rPr>
                <w:rFonts w:ascii="Arial Narrow" w:hAnsi="Arial Narrow" w:cs="Angsana New"/>
                <w:sz w:val="16"/>
                <w:szCs w:val="16"/>
              </w:rPr>
              <w:t xml:space="preserve"> You have the right to a paper copy of this notice. You may ask us to give you a copy of this notice at any time. </w:t>
            </w:r>
          </w:p>
          <w:p w14:paraId="6638FFAB" w14:textId="77777777" w:rsidR="007D2EC5" w:rsidRPr="00A5168D" w:rsidRDefault="007D2EC5" w:rsidP="000527F0">
            <w:pPr>
              <w:rPr>
                <w:rFonts w:ascii="Arial Narrow" w:hAnsi="Arial Narrow" w:cs="Angsana New"/>
                <w:b/>
                <w:sz w:val="16"/>
                <w:szCs w:val="16"/>
                <w:u w:val="single"/>
              </w:rPr>
            </w:pPr>
          </w:p>
          <w:p w14:paraId="33B52162" w14:textId="77777777" w:rsidR="000527F0" w:rsidRPr="00A5168D" w:rsidRDefault="000527F0" w:rsidP="000527F0">
            <w:pPr>
              <w:rPr>
                <w:rFonts w:ascii="Arial Narrow" w:hAnsi="Arial Narrow" w:cs="Angsana New"/>
                <w:b/>
                <w:sz w:val="16"/>
                <w:szCs w:val="16"/>
                <w:u w:val="single"/>
              </w:rPr>
            </w:pPr>
            <w:r w:rsidRPr="00A5168D">
              <w:rPr>
                <w:rFonts w:ascii="Arial Narrow" w:hAnsi="Arial Narrow" w:cs="Angsana New"/>
                <w:b/>
                <w:sz w:val="16"/>
                <w:szCs w:val="16"/>
                <w:u w:val="single"/>
              </w:rPr>
              <w:t>CHANGES TO THIS NOTICE:</w:t>
            </w:r>
          </w:p>
          <w:p w14:paraId="46CE7369"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sz w:val="16"/>
                <w:szCs w:val="16"/>
              </w:rPr>
              <w:t>We reserve the right to change this notice and make the new notice apply to Health Information we already have as well as any information we receive in the future. We will post a copy of our current notice at our office. The notice will contain the effective date on the first page, in the top right-hand corner.</w:t>
            </w:r>
          </w:p>
          <w:p w14:paraId="792E4F91" w14:textId="77777777" w:rsidR="007D2EC5" w:rsidRPr="00A5168D" w:rsidRDefault="007D2EC5" w:rsidP="000527F0">
            <w:pPr>
              <w:rPr>
                <w:rFonts w:ascii="Arial Narrow" w:hAnsi="Arial Narrow" w:cs="Angsana New"/>
                <w:b/>
                <w:sz w:val="16"/>
                <w:szCs w:val="16"/>
                <w:u w:val="single"/>
              </w:rPr>
            </w:pPr>
          </w:p>
          <w:p w14:paraId="00AF785F" w14:textId="77777777" w:rsidR="000527F0" w:rsidRPr="00A5168D" w:rsidRDefault="000527F0" w:rsidP="000527F0">
            <w:pPr>
              <w:rPr>
                <w:rFonts w:ascii="Arial Narrow" w:hAnsi="Arial Narrow" w:cs="Angsana New"/>
                <w:b/>
                <w:sz w:val="16"/>
                <w:szCs w:val="16"/>
                <w:u w:val="single"/>
              </w:rPr>
            </w:pPr>
            <w:r w:rsidRPr="00A5168D">
              <w:rPr>
                <w:rFonts w:ascii="Arial Narrow" w:hAnsi="Arial Narrow" w:cs="Angsana New"/>
                <w:b/>
                <w:sz w:val="16"/>
                <w:szCs w:val="16"/>
                <w:u w:val="single"/>
              </w:rPr>
              <w:t>COMPLAINTS:</w:t>
            </w:r>
          </w:p>
          <w:p w14:paraId="66A99061"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sz w:val="16"/>
                <w:szCs w:val="16"/>
              </w:rPr>
              <w:t>If you believe your privacy rights have been violated, you may file a complaint with our office or with the Secretary of the Department of Health and Human Services.</w:t>
            </w:r>
            <w:r w:rsidR="009A3FE2" w:rsidRPr="00A5168D">
              <w:rPr>
                <w:rFonts w:ascii="Arial Narrow" w:hAnsi="Arial Narrow" w:cs="Angsana New"/>
                <w:sz w:val="16"/>
                <w:szCs w:val="16"/>
              </w:rPr>
              <w:t xml:space="preserve"> </w:t>
            </w:r>
            <w:r w:rsidRPr="00A5168D">
              <w:rPr>
                <w:rFonts w:ascii="Arial Narrow" w:hAnsi="Arial Narrow" w:cs="Angsana New"/>
                <w:sz w:val="16"/>
                <w:szCs w:val="16"/>
              </w:rPr>
              <w:t xml:space="preserve">All complaints must be made in writing. </w:t>
            </w:r>
          </w:p>
          <w:p w14:paraId="1214B81A" w14:textId="77777777" w:rsidR="008322A5" w:rsidRPr="00A5168D" w:rsidRDefault="008322A5" w:rsidP="000527F0">
            <w:pPr>
              <w:rPr>
                <w:rFonts w:ascii="Arial Narrow" w:hAnsi="Arial Narrow" w:cs="Angsana New"/>
                <w:sz w:val="16"/>
                <w:szCs w:val="16"/>
              </w:rPr>
            </w:pPr>
          </w:p>
          <w:p w14:paraId="3FE77ABD" w14:textId="77777777" w:rsidR="000527F0" w:rsidRPr="00A5168D" w:rsidRDefault="000527F0" w:rsidP="000527F0">
            <w:pPr>
              <w:rPr>
                <w:rFonts w:ascii="Arial Narrow" w:hAnsi="Arial Narrow" w:cs="Angsana New"/>
                <w:sz w:val="16"/>
                <w:szCs w:val="16"/>
              </w:rPr>
            </w:pPr>
            <w:r w:rsidRPr="00A5168D">
              <w:rPr>
                <w:rFonts w:ascii="Arial Narrow" w:hAnsi="Arial Narrow" w:cs="Angsana New"/>
                <w:sz w:val="16"/>
                <w:szCs w:val="16"/>
              </w:rPr>
              <w:t>You will not be penalized for filing a complaint.</w:t>
            </w:r>
          </w:p>
          <w:p w14:paraId="2E5C6E77" w14:textId="77777777" w:rsidR="007D2EC5" w:rsidRPr="00A5168D" w:rsidRDefault="007D2EC5" w:rsidP="000527F0">
            <w:pPr>
              <w:jc w:val="center"/>
              <w:rPr>
                <w:rFonts w:ascii="Arial Narrow" w:hAnsi="Arial Narrow" w:cs="Angsana New"/>
                <w:b/>
                <w:sz w:val="16"/>
                <w:szCs w:val="16"/>
              </w:rPr>
            </w:pPr>
          </w:p>
          <w:p w14:paraId="2B06A1D9" w14:textId="77777777" w:rsidR="006E533C" w:rsidRDefault="006E533C" w:rsidP="000527F0">
            <w:pPr>
              <w:jc w:val="center"/>
              <w:rPr>
                <w:rFonts w:ascii="Arial Narrow" w:hAnsi="Arial Narrow" w:cs="Angsana New"/>
                <w:b/>
                <w:sz w:val="16"/>
                <w:szCs w:val="16"/>
              </w:rPr>
            </w:pPr>
          </w:p>
          <w:p w14:paraId="590B9CF5" w14:textId="77777777" w:rsidR="005578D6" w:rsidRDefault="00B40D66" w:rsidP="00987DAA">
            <w:pPr>
              <w:jc w:val="center"/>
              <w:rPr>
                <w:rFonts w:ascii="Arial Narrow" w:hAnsi="Arial Narrow" w:cs="Angsana New"/>
                <w:b/>
                <w:sz w:val="16"/>
                <w:szCs w:val="16"/>
              </w:rPr>
            </w:pPr>
            <w:r w:rsidRPr="00B40D66">
              <w:rPr>
                <w:b/>
                <w:bCs/>
                <w:sz w:val="18"/>
                <w:szCs w:val="18"/>
              </w:rPr>
              <w:t xml:space="preserve">Wyman Urogynecology Specialists, LLC </w:t>
            </w:r>
            <w:r w:rsidR="005578D6" w:rsidRPr="005578D6">
              <w:rPr>
                <w:rFonts w:ascii="Arial Narrow" w:hAnsi="Arial Narrow" w:cs="Angsana New"/>
                <w:b/>
                <w:sz w:val="16"/>
                <w:szCs w:val="16"/>
              </w:rPr>
              <w:t xml:space="preserve">2919 W Swann Ave Suite 404, </w:t>
            </w:r>
          </w:p>
          <w:p w14:paraId="3AF9F80F" w14:textId="77777777" w:rsidR="005578D6" w:rsidRDefault="005578D6" w:rsidP="00987DAA">
            <w:pPr>
              <w:jc w:val="center"/>
              <w:rPr>
                <w:rFonts w:ascii="Arial Narrow" w:hAnsi="Arial Narrow" w:cs="Angsana New"/>
                <w:b/>
                <w:sz w:val="16"/>
                <w:szCs w:val="16"/>
              </w:rPr>
            </w:pPr>
            <w:r w:rsidRPr="005578D6">
              <w:rPr>
                <w:rFonts w:ascii="Arial Narrow" w:hAnsi="Arial Narrow" w:cs="Angsana New"/>
                <w:b/>
                <w:sz w:val="16"/>
                <w:szCs w:val="16"/>
              </w:rPr>
              <w:t xml:space="preserve">Tampa, FL, 33609 </w:t>
            </w:r>
          </w:p>
          <w:p w14:paraId="420A54D2" w14:textId="7E0EB9DC" w:rsidR="00987DAA" w:rsidRPr="006D7541" w:rsidRDefault="00987DAA" w:rsidP="00987DAA">
            <w:pPr>
              <w:jc w:val="center"/>
              <w:rPr>
                <w:rFonts w:ascii="Arial Narrow" w:hAnsi="Arial Narrow" w:cs="Angsana New"/>
                <w:b/>
                <w:sz w:val="16"/>
                <w:szCs w:val="16"/>
              </w:rPr>
            </w:pPr>
            <w:r w:rsidRPr="006D7541">
              <w:rPr>
                <w:rFonts w:ascii="Arial Narrow" w:hAnsi="Arial Narrow" w:cs="Angsana New"/>
                <w:b/>
                <w:sz w:val="16"/>
                <w:szCs w:val="16"/>
              </w:rPr>
              <w:t xml:space="preserve">Office: </w:t>
            </w:r>
            <w:r w:rsidR="003C3A46" w:rsidRPr="003C3A46">
              <w:rPr>
                <w:rFonts w:ascii="Arial Narrow" w:hAnsi="Arial Narrow" w:cs="Angsana New"/>
                <w:b/>
                <w:sz w:val="16"/>
                <w:szCs w:val="16"/>
              </w:rPr>
              <w:t>(</w:t>
            </w:r>
            <w:r w:rsidR="005578D6" w:rsidRPr="005578D6">
              <w:rPr>
                <w:rFonts w:ascii="Arial Narrow" w:hAnsi="Arial Narrow" w:cs="Angsana New"/>
                <w:b/>
                <w:sz w:val="16"/>
                <w:szCs w:val="16"/>
              </w:rPr>
              <w:t>813)</w:t>
            </w:r>
            <w:r w:rsidR="005578D6">
              <w:rPr>
                <w:rFonts w:ascii="Arial Narrow" w:hAnsi="Arial Narrow" w:cs="Angsana New"/>
                <w:b/>
                <w:sz w:val="16"/>
                <w:szCs w:val="16"/>
              </w:rPr>
              <w:t>-</w:t>
            </w:r>
            <w:r w:rsidR="005578D6" w:rsidRPr="005578D6">
              <w:rPr>
                <w:rFonts w:ascii="Arial Narrow" w:hAnsi="Arial Narrow" w:cs="Angsana New"/>
                <w:b/>
                <w:sz w:val="16"/>
                <w:szCs w:val="16"/>
              </w:rPr>
              <w:t>773-0579</w:t>
            </w:r>
          </w:p>
          <w:p w14:paraId="36E7F8A9" w14:textId="056FED0F" w:rsidR="002152F8" w:rsidRPr="004472A8" w:rsidRDefault="00137C7C" w:rsidP="002152F8">
            <w:pPr>
              <w:rPr>
                <w:rFonts w:ascii="Arial Narrow" w:hAnsi="Arial Narrow" w:cs="Angsana New"/>
                <w:b/>
                <w:sz w:val="16"/>
                <w:szCs w:val="16"/>
              </w:rPr>
            </w:pPr>
            <w:r>
              <w:rPr>
                <w:rFonts w:ascii="Arial Narrow" w:hAnsi="Arial Narrow" w:cs="Angsana New"/>
                <w:sz w:val="16"/>
                <w:szCs w:val="16"/>
                <w:lang w:val="fr-FR"/>
              </w:rPr>
              <w:t xml:space="preserve">                          </w:t>
            </w:r>
            <w:r w:rsidR="00793ABD">
              <w:rPr>
                <w:rFonts w:ascii="Arial Narrow" w:hAnsi="Arial Narrow" w:cs="Angsana New"/>
                <w:sz w:val="16"/>
                <w:szCs w:val="16"/>
                <w:lang w:val="fr-FR"/>
              </w:rPr>
              <w:t xml:space="preserve">  </w:t>
            </w:r>
            <w:r w:rsidRPr="00137C7C">
              <w:rPr>
                <w:rFonts w:ascii="Arial Narrow" w:hAnsi="Arial Narrow" w:cs="Angsana New"/>
                <w:b/>
                <w:sz w:val="16"/>
                <w:szCs w:val="16"/>
              </w:rPr>
              <w:t>Fax</w:t>
            </w:r>
            <w:r w:rsidRPr="00621617">
              <w:rPr>
                <w:rFonts w:ascii="Arial Narrow" w:hAnsi="Arial Narrow" w:cs="Angsana New"/>
                <w:b/>
                <w:sz w:val="18"/>
                <w:szCs w:val="18"/>
              </w:rPr>
              <w:t>:</w:t>
            </w:r>
            <w:r w:rsidR="004472A8" w:rsidRPr="00621617">
              <w:rPr>
                <w:rFonts w:ascii="Arial Narrow" w:hAnsi="Arial Narrow" w:cs="Angsana New"/>
                <w:b/>
                <w:sz w:val="18"/>
                <w:szCs w:val="18"/>
              </w:rPr>
              <w:t xml:space="preserve"> </w:t>
            </w:r>
            <w:r w:rsidR="009A27AE">
              <w:rPr>
                <w:rFonts w:ascii="Calibri" w:hAnsi="Calibri" w:cs="Calibri"/>
                <w:color w:val="000000"/>
                <w:shd w:val="clear" w:color="auto" w:fill="FFFFFF"/>
              </w:rPr>
              <w:t>(</w:t>
            </w:r>
            <w:r w:rsidR="009A27AE" w:rsidRPr="009A27AE">
              <w:rPr>
                <w:rFonts w:ascii="Arial Narrow" w:hAnsi="Arial Narrow" w:cs="Angsana New"/>
                <w:b/>
                <w:sz w:val="16"/>
                <w:szCs w:val="16"/>
              </w:rPr>
              <w:t>941) 253-3401</w:t>
            </w:r>
          </w:p>
          <w:p w14:paraId="354B9103" w14:textId="77777777" w:rsidR="00987DAA" w:rsidRPr="004472A8" w:rsidRDefault="00987DAA" w:rsidP="002152F8">
            <w:pPr>
              <w:rPr>
                <w:rFonts w:ascii="Arial Narrow" w:hAnsi="Arial Narrow" w:cs="Angsana New"/>
                <w:b/>
                <w:sz w:val="16"/>
                <w:szCs w:val="16"/>
              </w:rPr>
            </w:pPr>
          </w:p>
          <w:p w14:paraId="7C3B369F" w14:textId="02946462" w:rsidR="006A2718" w:rsidRDefault="006D7541" w:rsidP="006A2718">
            <w:pPr>
              <w:jc w:val="center"/>
              <w:rPr>
                <w:rFonts w:ascii="Arial Narrow" w:hAnsi="Arial Narrow" w:cs="Angsana New"/>
                <w:b/>
                <w:sz w:val="16"/>
                <w:szCs w:val="16"/>
                <w:lang w:val="fr-FR"/>
              </w:rPr>
            </w:pPr>
            <w:proofErr w:type="spellStart"/>
            <w:r w:rsidRPr="00561EA5">
              <w:rPr>
                <w:rFonts w:ascii="Arial Narrow" w:hAnsi="Arial Narrow" w:cs="Angsana New"/>
                <w:b/>
                <w:sz w:val="16"/>
                <w:szCs w:val="16"/>
                <w:lang w:val="fr-FR"/>
              </w:rPr>
              <w:t>Attn</w:t>
            </w:r>
            <w:proofErr w:type="spellEnd"/>
            <w:r w:rsidRPr="00561EA5">
              <w:rPr>
                <w:rFonts w:ascii="Arial Narrow" w:hAnsi="Arial Narrow" w:cs="Angsana New"/>
                <w:b/>
                <w:sz w:val="16"/>
                <w:szCs w:val="16"/>
                <w:lang w:val="fr-FR"/>
              </w:rPr>
              <w:t xml:space="preserve"> :</w:t>
            </w:r>
            <w:r w:rsidR="000F2E4B" w:rsidRPr="00561EA5">
              <w:rPr>
                <w:rFonts w:ascii="Arial Narrow" w:hAnsi="Arial Narrow" w:cs="Angsana New"/>
                <w:b/>
                <w:sz w:val="16"/>
                <w:szCs w:val="16"/>
                <w:lang w:val="fr-FR"/>
              </w:rPr>
              <w:t xml:space="preserve"> </w:t>
            </w:r>
            <w:r w:rsidR="003A1987" w:rsidRPr="003A1987">
              <w:rPr>
                <w:rFonts w:ascii="Arial Narrow" w:hAnsi="Arial Narrow" w:cs="Angsana New"/>
                <w:b/>
                <w:sz w:val="16"/>
                <w:szCs w:val="16"/>
              </w:rPr>
              <w:t>Gordon Wyman</w:t>
            </w:r>
          </w:p>
          <w:p w14:paraId="35CD3772" w14:textId="1CD4E4DC" w:rsidR="00561EA5" w:rsidRDefault="00561EA5" w:rsidP="006A2718">
            <w:pPr>
              <w:jc w:val="center"/>
              <w:rPr>
                <w:rFonts w:ascii="Arial Narrow" w:hAnsi="Arial Narrow" w:cs="Angsana New"/>
                <w:b/>
                <w:sz w:val="16"/>
                <w:szCs w:val="16"/>
                <w:lang w:val="fr-FR"/>
              </w:rPr>
            </w:pPr>
          </w:p>
          <w:p w14:paraId="2E5C9A99" w14:textId="31A3AEC8" w:rsidR="00561EA5" w:rsidRDefault="00561EA5" w:rsidP="006A2718">
            <w:pPr>
              <w:jc w:val="center"/>
              <w:rPr>
                <w:rFonts w:ascii="Arial Narrow" w:hAnsi="Arial Narrow" w:cs="Angsana New"/>
                <w:b/>
                <w:sz w:val="16"/>
                <w:szCs w:val="16"/>
                <w:lang w:val="fr-FR"/>
              </w:rPr>
            </w:pPr>
          </w:p>
          <w:p w14:paraId="77CB2232" w14:textId="77777777" w:rsidR="00561EA5" w:rsidRPr="00A5168D" w:rsidRDefault="00561EA5" w:rsidP="00561EA5">
            <w:pPr>
              <w:jc w:val="center"/>
              <w:rPr>
                <w:rFonts w:ascii="Arial Narrow" w:hAnsi="Arial Narrow" w:cs="Angsana New"/>
                <w:b/>
                <w:sz w:val="16"/>
                <w:szCs w:val="16"/>
              </w:rPr>
            </w:pPr>
            <w:r w:rsidRPr="00A5168D">
              <w:rPr>
                <w:rFonts w:ascii="Arial Narrow" w:hAnsi="Arial Narrow" w:cs="Angsana New"/>
                <w:b/>
                <w:sz w:val="16"/>
                <w:szCs w:val="16"/>
              </w:rPr>
              <w:t>Please sign the acco</w:t>
            </w:r>
            <w:r>
              <w:rPr>
                <w:rFonts w:ascii="Arial Narrow" w:hAnsi="Arial Narrow" w:cs="Angsana New"/>
                <w:b/>
                <w:sz w:val="16"/>
                <w:szCs w:val="16"/>
              </w:rPr>
              <w:t>mpanying “Acknowledgement” form</w:t>
            </w:r>
          </w:p>
          <w:p w14:paraId="6F750845" w14:textId="77777777" w:rsidR="00561EA5" w:rsidRPr="00561EA5" w:rsidRDefault="00561EA5" w:rsidP="006A2718">
            <w:pPr>
              <w:jc w:val="center"/>
              <w:rPr>
                <w:rFonts w:ascii="Arial Narrow" w:hAnsi="Arial Narrow" w:cs="Angsana New"/>
                <w:b/>
                <w:sz w:val="16"/>
                <w:szCs w:val="16"/>
              </w:rPr>
            </w:pPr>
          </w:p>
          <w:p w14:paraId="06AB59B1" w14:textId="77777777" w:rsidR="00702DDE" w:rsidRPr="00561EA5" w:rsidRDefault="00702DDE" w:rsidP="008A337F">
            <w:pPr>
              <w:rPr>
                <w:rFonts w:ascii="Arial Narrow" w:hAnsi="Arial Narrow" w:cs="Angsana New"/>
                <w:sz w:val="16"/>
                <w:szCs w:val="16"/>
              </w:rPr>
            </w:pPr>
          </w:p>
        </w:tc>
      </w:tr>
    </w:tbl>
    <w:p w14:paraId="6EC23E1A" w14:textId="77777777" w:rsidR="00132E6A" w:rsidRPr="00A50320" w:rsidRDefault="00A5168D" w:rsidP="00A5168D">
      <w:pPr>
        <w:tabs>
          <w:tab w:val="left" w:pos="4304"/>
        </w:tabs>
        <w:jc w:val="center"/>
        <w:rPr>
          <w:rFonts w:ascii="Garamond" w:hAnsi="Garamond"/>
          <w:sz w:val="20"/>
          <w:szCs w:val="20"/>
        </w:rPr>
      </w:pPr>
      <w:r>
        <w:rPr>
          <w:rFonts w:ascii="Garamond" w:hAnsi="Garamond"/>
          <w:sz w:val="20"/>
          <w:szCs w:val="20"/>
        </w:rPr>
        <w:t>2013</w:t>
      </w:r>
    </w:p>
    <w:sectPr w:rsidR="00132E6A" w:rsidRPr="00A50320" w:rsidSect="006D4A11">
      <w:headerReference w:type="default" r:id="rId11"/>
      <w:footerReference w:type="default" r:id="rId12"/>
      <w:pgSz w:w="12240" w:h="15840" w:code="1"/>
      <w:pgMar w:top="720" w:right="720" w:bottom="720" w:left="72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AF8BC" w14:textId="77777777" w:rsidR="008609A1" w:rsidRDefault="008609A1" w:rsidP="001D6FED">
      <w:pPr>
        <w:spacing w:after="0" w:line="240" w:lineRule="auto"/>
      </w:pPr>
      <w:r>
        <w:separator/>
      </w:r>
    </w:p>
  </w:endnote>
  <w:endnote w:type="continuationSeparator" w:id="0">
    <w:p w14:paraId="07B46A70" w14:textId="77777777" w:rsidR="008609A1" w:rsidRDefault="008609A1" w:rsidP="001D6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4C07D" w14:textId="77777777" w:rsidR="00541671" w:rsidRDefault="00541671" w:rsidP="00132E6A">
    <w:pPr>
      <w:spacing w:after="0" w:line="240" w:lineRule="auto"/>
      <w:ind w:left="7920" w:firstLine="720"/>
    </w:pPr>
    <w:r>
      <w:rPr>
        <w:rFonts w:ascii="Garamond" w:hAnsi="Garamond"/>
        <w:b/>
        <w:sz w:val="14"/>
        <w:szCs w:val="28"/>
      </w:rPr>
      <w:t>Reference Policy # 2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D967B" w14:textId="77777777" w:rsidR="008609A1" w:rsidRDefault="008609A1" w:rsidP="001D6FED">
      <w:pPr>
        <w:spacing w:after="0" w:line="240" w:lineRule="auto"/>
      </w:pPr>
      <w:r>
        <w:separator/>
      </w:r>
    </w:p>
  </w:footnote>
  <w:footnote w:type="continuationSeparator" w:id="0">
    <w:p w14:paraId="415FCAFC" w14:textId="77777777" w:rsidR="008609A1" w:rsidRDefault="008609A1" w:rsidP="001D6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54A9A" w14:textId="52F33E72" w:rsidR="00702DDE" w:rsidRPr="005D56DA" w:rsidRDefault="008560FB" w:rsidP="00EB0570">
    <w:pPr>
      <w:spacing w:after="0" w:line="240" w:lineRule="auto"/>
      <w:jc w:val="center"/>
      <w:rPr>
        <w:rFonts w:ascii="Arial Narrow" w:hAnsi="Arial Narrow"/>
        <w:b/>
        <w:sz w:val="24"/>
        <w:szCs w:val="24"/>
      </w:rPr>
    </w:pPr>
    <w:r w:rsidRPr="005D56DA">
      <w:rPr>
        <w:rFonts w:ascii="Arial Narrow" w:hAnsi="Arial Narrow"/>
        <w:b/>
        <w:sz w:val="28"/>
        <w:szCs w:val="28"/>
      </w:rPr>
      <w:t>Notice of Privacy Practices</w:t>
    </w:r>
    <w:r w:rsidR="00207E3E">
      <w:rPr>
        <w:rFonts w:ascii="Arial Narrow" w:hAnsi="Arial Narrow"/>
        <w:b/>
        <w:sz w:val="28"/>
        <w:szCs w:val="28"/>
      </w:rPr>
      <w:br/>
    </w:r>
    <w:r w:rsidR="00B40D66" w:rsidRPr="00B40D66">
      <w:rPr>
        <w:rFonts w:ascii="Calibri" w:hAnsi="Calibri" w:cs="Calibri"/>
        <w:b/>
        <w:bCs/>
        <w:color w:val="000000"/>
        <w:shd w:val="clear" w:color="auto" w:fill="FFFFFF"/>
      </w:rPr>
      <w:t>Wyman Urogynecology Specialists, LLC</w:t>
    </w:r>
  </w:p>
  <w:p w14:paraId="327BECB5" w14:textId="77777777" w:rsidR="008560FB" w:rsidRPr="005D56DA" w:rsidRDefault="008560FB" w:rsidP="007D2EC5">
    <w:pPr>
      <w:spacing w:after="0" w:line="240" w:lineRule="auto"/>
      <w:rPr>
        <w:rFonts w:ascii="Arial Narrow" w:hAnsi="Arial Narrow"/>
      </w:rPr>
    </w:pPr>
    <w:r w:rsidRPr="005D56DA">
      <w:rPr>
        <w:rFonts w:ascii="Arial Narrow" w:hAnsi="Arial Narrow"/>
        <w:sz w:val="20"/>
        <w:szCs w:val="20"/>
      </w:rPr>
      <w:t>THIS NOTICE DESCRIBES HOW MEDICAL INFORMATION ABOUT YOU MAY BE USED AND DISCLOSED AND HOW YOU CAN GET ACCESS TO THIS INFORMATION. PLEASE REVIEW IT CAREFUL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10ECF"/>
    <w:multiLevelType w:val="hybridMultilevel"/>
    <w:tmpl w:val="BE740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F0136"/>
    <w:multiLevelType w:val="hybridMultilevel"/>
    <w:tmpl w:val="4B102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C0095"/>
    <w:multiLevelType w:val="hybridMultilevel"/>
    <w:tmpl w:val="05CCE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FB286F"/>
    <w:multiLevelType w:val="hybridMultilevel"/>
    <w:tmpl w:val="070E2730"/>
    <w:lvl w:ilvl="0" w:tplc="C2AE3BD6">
      <w:numFmt w:val="bullet"/>
      <w:lvlText w:val=""/>
      <w:lvlJc w:val="left"/>
      <w:pPr>
        <w:ind w:left="720" w:hanging="360"/>
      </w:pPr>
      <w:rPr>
        <w:rFonts w:ascii="Garamond" w:eastAsiaTheme="minorHAnsi" w:hAnsi="Garamond"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7406465">
    <w:abstractNumId w:val="0"/>
  </w:num>
  <w:num w:numId="2" w16cid:durableId="232545615">
    <w:abstractNumId w:val="3"/>
  </w:num>
  <w:num w:numId="3" w16cid:durableId="559825235">
    <w:abstractNumId w:val="2"/>
  </w:num>
  <w:num w:numId="4" w16cid:durableId="937518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DC0NDewBBJmJko6SsGpxcWZ+XkgBca1AORNvnEsAAAA"/>
  </w:docVars>
  <w:rsids>
    <w:rsidRoot w:val="00C766FC"/>
    <w:rsid w:val="000305C5"/>
    <w:rsid w:val="0004523F"/>
    <w:rsid w:val="000527F0"/>
    <w:rsid w:val="00081B3E"/>
    <w:rsid w:val="000A1002"/>
    <w:rsid w:val="000A4189"/>
    <w:rsid w:val="000D1A55"/>
    <w:rsid w:val="000F2E4B"/>
    <w:rsid w:val="000F6605"/>
    <w:rsid w:val="000F7DF3"/>
    <w:rsid w:val="0010125A"/>
    <w:rsid w:val="00105EE7"/>
    <w:rsid w:val="001130C4"/>
    <w:rsid w:val="00132E6A"/>
    <w:rsid w:val="00137A10"/>
    <w:rsid w:val="00137C7C"/>
    <w:rsid w:val="001454C0"/>
    <w:rsid w:val="001460CB"/>
    <w:rsid w:val="00166741"/>
    <w:rsid w:val="00170E90"/>
    <w:rsid w:val="00177A06"/>
    <w:rsid w:val="001B6566"/>
    <w:rsid w:val="001D67B6"/>
    <w:rsid w:val="001D6FED"/>
    <w:rsid w:val="001F7072"/>
    <w:rsid w:val="00207E3E"/>
    <w:rsid w:val="00211111"/>
    <w:rsid w:val="002152F8"/>
    <w:rsid w:val="0022652A"/>
    <w:rsid w:val="00226AF7"/>
    <w:rsid w:val="002830A5"/>
    <w:rsid w:val="00283E38"/>
    <w:rsid w:val="0029615A"/>
    <w:rsid w:val="002D452B"/>
    <w:rsid w:val="002D4652"/>
    <w:rsid w:val="002F05CE"/>
    <w:rsid w:val="003355BE"/>
    <w:rsid w:val="00390476"/>
    <w:rsid w:val="003905EF"/>
    <w:rsid w:val="00395EAC"/>
    <w:rsid w:val="003A1987"/>
    <w:rsid w:val="003C3A46"/>
    <w:rsid w:val="003F7C38"/>
    <w:rsid w:val="00432683"/>
    <w:rsid w:val="00433EA9"/>
    <w:rsid w:val="004472A8"/>
    <w:rsid w:val="00450F77"/>
    <w:rsid w:val="00487FEF"/>
    <w:rsid w:val="004A056D"/>
    <w:rsid w:val="004A2370"/>
    <w:rsid w:val="004B5F8F"/>
    <w:rsid w:val="004E0425"/>
    <w:rsid w:val="005050D8"/>
    <w:rsid w:val="00515220"/>
    <w:rsid w:val="005238C5"/>
    <w:rsid w:val="00530E0A"/>
    <w:rsid w:val="00536615"/>
    <w:rsid w:val="00541671"/>
    <w:rsid w:val="00551335"/>
    <w:rsid w:val="005573BC"/>
    <w:rsid w:val="005578D6"/>
    <w:rsid w:val="00561EA5"/>
    <w:rsid w:val="005736B7"/>
    <w:rsid w:val="0058527E"/>
    <w:rsid w:val="00586479"/>
    <w:rsid w:val="005D56DA"/>
    <w:rsid w:val="005E3214"/>
    <w:rsid w:val="005F37B8"/>
    <w:rsid w:val="005F76DD"/>
    <w:rsid w:val="0061249B"/>
    <w:rsid w:val="00621617"/>
    <w:rsid w:val="0064228D"/>
    <w:rsid w:val="006733F7"/>
    <w:rsid w:val="006A2718"/>
    <w:rsid w:val="006A7A90"/>
    <w:rsid w:val="006C4D8B"/>
    <w:rsid w:val="006D4A11"/>
    <w:rsid w:val="006D7541"/>
    <w:rsid w:val="006E533C"/>
    <w:rsid w:val="00702DDE"/>
    <w:rsid w:val="00715FD8"/>
    <w:rsid w:val="00746E05"/>
    <w:rsid w:val="00753368"/>
    <w:rsid w:val="00770C6E"/>
    <w:rsid w:val="00793ABD"/>
    <w:rsid w:val="0079524C"/>
    <w:rsid w:val="007A3012"/>
    <w:rsid w:val="007A33D3"/>
    <w:rsid w:val="007B26C5"/>
    <w:rsid w:val="007C4884"/>
    <w:rsid w:val="007D2EC5"/>
    <w:rsid w:val="007E64AB"/>
    <w:rsid w:val="007F3D0B"/>
    <w:rsid w:val="00825660"/>
    <w:rsid w:val="00831A8E"/>
    <w:rsid w:val="008322A5"/>
    <w:rsid w:val="008560FB"/>
    <w:rsid w:val="008609A1"/>
    <w:rsid w:val="00862086"/>
    <w:rsid w:val="00895204"/>
    <w:rsid w:val="00895C0B"/>
    <w:rsid w:val="008A337F"/>
    <w:rsid w:val="008B6CEA"/>
    <w:rsid w:val="008C1771"/>
    <w:rsid w:val="00911755"/>
    <w:rsid w:val="0094335E"/>
    <w:rsid w:val="00944D8E"/>
    <w:rsid w:val="00953EF2"/>
    <w:rsid w:val="00957C49"/>
    <w:rsid w:val="00973539"/>
    <w:rsid w:val="00986088"/>
    <w:rsid w:val="00987DAA"/>
    <w:rsid w:val="009921B1"/>
    <w:rsid w:val="009A27AE"/>
    <w:rsid w:val="009A3FE2"/>
    <w:rsid w:val="009E59FF"/>
    <w:rsid w:val="00A02AE7"/>
    <w:rsid w:val="00A1020B"/>
    <w:rsid w:val="00A24DEF"/>
    <w:rsid w:val="00A44CE2"/>
    <w:rsid w:val="00A45531"/>
    <w:rsid w:val="00A50320"/>
    <w:rsid w:val="00A5168D"/>
    <w:rsid w:val="00A52A98"/>
    <w:rsid w:val="00A708E5"/>
    <w:rsid w:val="00AC3D04"/>
    <w:rsid w:val="00AF0EBB"/>
    <w:rsid w:val="00B25A79"/>
    <w:rsid w:val="00B25D7B"/>
    <w:rsid w:val="00B33C7A"/>
    <w:rsid w:val="00B40D66"/>
    <w:rsid w:val="00B77687"/>
    <w:rsid w:val="00BD219D"/>
    <w:rsid w:val="00BE0ABE"/>
    <w:rsid w:val="00BE3B91"/>
    <w:rsid w:val="00BF2360"/>
    <w:rsid w:val="00C01195"/>
    <w:rsid w:val="00C05EF3"/>
    <w:rsid w:val="00C35A8F"/>
    <w:rsid w:val="00C470EB"/>
    <w:rsid w:val="00C52273"/>
    <w:rsid w:val="00C766FC"/>
    <w:rsid w:val="00C933C8"/>
    <w:rsid w:val="00CC18EB"/>
    <w:rsid w:val="00D04A67"/>
    <w:rsid w:val="00D11767"/>
    <w:rsid w:val="00D21A31"/>
    <w:rsid w:val="00D27B65"/>
    <w:rsid w:val="00D3676D"/>
    <w:rsid w:val="00D409D5"/>
    <w:rsid w:val="00D42DB6"/>
    <w:rsid w:val="00D57215"/>
    <w:rsid w:val="00D6556C"/>
    <w:rsid w:val="00D80F6C"/>
    <w:rsid w:val="00D95136"/>
    <w:rsid w:val="00DC76A5"/>
    <w:rsid w:val="00DE5F8E"/>
    <w:rsid w:val="00E0088E"/>
    <w:rsid w:val="00E05535"/>
    <w:rsid w:val="00E3338F"/>
    <w:rsid w:val="00E5243C"/>
    <w:rsid w:val="00E53BD0"/>
    <w:rsid w:val="00E76DE8"/>
    <w:rsid w:val="00E95503"/>
    <w:rsid w:val="00EB0570"/>
    <w:rsid w:val="00EB317A"/>
    <w:rsid w:val="00EB3577"/>
    <w:rsid w:val="00EB4B59"/>
    <w:rsid w:val="00EC0928"/>
    <w:rsid w:val="00EC1983"/>
    <w:rsid w:val="00EC38B7"/>
    <w:rsid w:val="00EF6803"/>
    <w:rsid w:val="00F04F5D"/>
    <w:rsid w:val="00F31015"/>
    <w:rsid w:val="00F52B6C"/>
    <w:rsid w:val="00F60B01"/>
    <w:rsid w:val="00F916CF"/>
    <w:rsid w:val="00FA0793"/>
    <w:rsid w:val="00FA61A0"/>
    <w:rsid w:val="00FD3621"/>
    <w:rsid w:val="00FE4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45E7E"/>
  <w15:docId w15:val="{6560C091-6802-4C66-8800-FC62938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FED"/>
  </w:style>
  <w:style w:type="paragraph" w:styleId="Footer">
    <w:name w:val="footer"/>
    <w:basedOn w:val="Normal"/>
    <w:link w:val="FooterChar"/>
    <w:uiPriority w:val="99"/>
    <w:unhideWhenUsed/>
    <w:rsid w:val="001D6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FED"/>
  </w:style>
  <w:style w:type="paragraph" w:styleId="BalloonText">
    <w:name w:val="Balloon Text"/>
    <w:basedOn w:val="Normal"/>
    <w:link w:val="BalloonTextChar"/>
    <w:uiPriority w:val="99"/>
    <w:semiHidden/>
    <w:unhideWhenUsed/>
    <w:rsid w:val="001D6F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6FED"/>
    <w:rPr>
      <w:rFonts w:ascii="Tahoma" w:hAnsi="Tahoma" w:cs="Tahoma"/>
      <w:sz w:val="16"/>
      <w:szCs w:val="16"/>
    </w:rPr>
  </w:style>
  <w:style w:type="table" w:styleId="TableGrid">
    <w:name w:val="Table Grid"/>
    <w:basedOn w:val="TableNormal"/>
    <w:uiPriority w:val="59"/>
    <w:rsid w:val="00895C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76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465996">
      <w:bodyDiv w:val="1"/>
      <w:marLeft w:val="0"/>
      <w:marRight w:val="0"/>
      <w:marTop w:val="0"/>
      <w:marBottom w:val="0"/>
      <w:divBdr>
        <w:top w:val="none" w:sz="0" w:space="0" w:color="auto"/>
        <w:left w:val="none" w:sz="0" w:space="0" w:color="auto"/>
        <w:bottom w:val="none" w:sz="0" w:space="0" w:color="auto"/>
        <w:right w:val="none" w:sz="0" w:space="0" w:color="auto"/>
      </w:divBdr>
      <w:divsChild>
        <w:div w:id="681051192">
          <w:marLeft w:val="0"/>
          <w:marRight w:val="0"/>
          <w:marTop w:val="0"/>
          <w:marBottom w:val="0"/>
          <w:divBdr>
            <w:top w:val="none" w:sz="0" w:space="0" w:color="auto"/>
            <w:left w:val="none" w:sz="0" w:space="0" w:color="auto"/>
            <w:bottom w:val="none" w:sz="0" w:space="0" w:color="auto"/>
            <w:right w:val="none" w:sz="0" w:space="0" w:color="auto"/>
          </w:divBdr>
        </w:div>
      </w:divsChild>
    </w:div>
    <w:div w:id="186674309">
      <w:bodyDiv w:val="1"/>
      <w:marLeft w:val="0"/>
      <w:marRight w:val="0"/>
      <w:marTop w:val="0"/>
      <w:marBottom w:val="0"/>
      <w:divBdr>
        <w:top w:val="none" w:sz="0" w:space="0" w:color="auto"/>
        <w:left w:val="none" w:sz="0" w:space="0" w:color="auto"/>
        <w:bottom w:val="none" w:sz="0" w:space="0" w:color="auto"/>
        <w:right w:val="none" w:sz="0" w:space="0" w:color="auto"/>
      </w:divBdr>
    </w:div>
    <w:div w:id="359211187">
      <w:bodyDiv w:val="1"/>
      <w:marLeft w:val="0"/>
      <w:marRight w:val="0"/>
      <w:marTop w:val="0"/>
      <w:marBottom w:val="0"/>
      <w:divBdr>
        <w:top w:val="none" w:sz="0" w:space="0" w:color="auto"/>
        <w:left w:val="none" w:sz="0" w:space="0" w:color="auto"/>
        <w:bottom w:val="none" w:sz="0" w:space="0" w:color="auto"/>
        <w:right w:val="none" w:sz="0" w:space="0" w:color="auto"/>
      </w:divBdr>
    </w:div>
    <w:div w:id="1253272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5BFA62171908408B758695692723FB" ma:contentTypeVersion="12" ma:contentTypeDescription="Create a new document." ma:contentTypeScope="" ma:versionID="6541831ee753dd7be39dffe3909b3804">
  <xsd:schema xmlns:xsd="http://www.w3.org/2001/XMLSchema" xmlns:xs="http://www.w3.org/2001/XMLSchema" xmlns:p="http://schemas.microsoft.com/office/2006/metadata/properties" xmlns:ns2="c0a2e101-366d-4ce6-90ea-7799a58c433b" xmlns:ns3="72ec97b8-4b2c-4779-af56-caee8f3646fe" targetNamespace="http://schemas.microsoft.com/office/2006/metadata/properties" ma:root="true" ma:fieldsID="e014b66ba438ba6574e79afb61719167" ns2:_="" ns3:_="">
    <xsd:import namespace="c0a2e101-366d-4ce6-90ea-7799a58c433b"/>
    <xsd:import namespace="72ec97b8-4b2c-4779-af56-caee8f3646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2e101-366d-4ce6-90ea-7799a58c43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ec97b8-4b2c-4779-af56-caee8f3646f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E04652-640A-40D5-9D77-CFBDFB9C2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2e101-366d-4ce6-90ea-7799a58c433b"/>
    <ds:schemaRef ds:uri="72ec97b8-4b2c-4779-af56-caee8f364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3BD6A-5C85-4D82-A607-2BAEBB9B2C7E}">
  <ds:schemaRefs>
    <ds:schemaRef ds:uri="http://schemas.openxmlformats.org/officeDocument/2006/bibliography"/>
  </ds:schemaRefs>
</ds:datastoreItem>
</file>

<file path=customXml/itemProps3.xml><?xml version="1.0" encoding="utf-8"?>
<ds:datastoreItem xmlns:ds="http://schemas.openxmlformats.org/officeDocument/2006/customXml" ds:itemID="{65173F73-7710-403A-918F-8CC5956E10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AD8CC1-79A4-4CEF-9E95-D650E54A0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rovided by Quality Assurance Department</Company>
  <LinksUpToDate>false</LinksUpToDate>
  <CharactersWithSpaces>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elys Juanes</dc:creator>
  <cp:lastModifiedBy>Gordon Wyman</cp:lastModifiedBy>
  <cp:revision>2</cp:revision>
  <cp:lastPrinted>2013-05-07T14:46:00Z</cp:lastPrinted>
  <dcterms:created xsi:type="dcterms:W3CDTF">2025-11-03T18:35:00Z</dcterms:created>
  <dcterms:modified xsi:type="dcterms:W3CDTF">2025-11-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BFA62171908408B758695692723FB</vt:lpwstr>
  </property>
</Properties>
</file>